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0" w:name="Xd269a558e97aa8858c174d68083810ca68a8b43"/>
    <w:p>
      <w:pPr>
        <w:pStyle w:val="Heading1"/>
      </w:pPr>
      <w:r>
        <w:t xml:space="preserve">Cover Letter for Chemical Engineer Position in Netherlands Amsterdam</w:t>
      </w:r>
    </w:p>
    <w:p>
      <w:pPr>
        <w:pStyle w:val="FirstParagraph"/>
      </w:pPr>
      <w:r>
        <w:rPr>
          <w:bCs/>
          <w:b/>
        </w:rPr>
        <w:t xml:space="preserve">John Doe</w:t>
      </w:r>
      <w:r>
        <w:br/>
      </w:r>
      <w:r>
        <w:t xml:space="preserve">123 Science Lane</w:t>
      </w:r>
      <w:r>
        <w:br/>
      </w:r>
      <w:r>
        <w:t xml:space="preserve">Amsterdam, Netherlands</w:t>
      </w:r>
      <w:r>
        <w:br/>
      </w:r>
      <w:r>
        <w:t xml:space="preserve">+31 6 1234 5678</w:t>
      </w:r>
      <w:r>
        <w:br/>
      </w:r>
      <w:r>
        <w:t xml:space="preserve">john.doe@email.com</w:t>
      </w:r>
    </w:p>
    <w:p>
      <w:pPr>
        <w:pStyle w:val="BodyText"/>
      </w:pPr>
      <w:r>
        <w:t xml:space="preserve">Date: April 5, 2024</w:t>
      </w:r>
    </w:p>
    <w:p>
      <w:pPr>
        <w:pStyle w:val="BodyText"/>
      </w:pPr>
      <w:r>
        <w:t xml:space="preserve">Dear Hiring Manager,</w:t>
      </w:r>
    </w:p>
    <w:p>
      <w:pPr>
        <w:pStyle w:val="BodyText"/>
      </w:pPr>
      <w:r>
        <w:t xml:space="preserve">I am writing to express my enthusiastic interest in the Chemical Engineer position at [Company Name] in Amsterdam, Netherlands. As a highly motivated and technically skilled chemical engineer with a passion for sustainable innovation, I am eager to contribute my expertise to a forward-thinking organization that aligns with the dynamic and eco-conscious ethos of the Netherlands. Amsterdam, as a global leader in green technology and circular economy initiatives, offers an ideal environment for me to apply my academic background and professional experience while contributing to meaningful advancements in chemical engineering.</w:t>
      </w:r>
    </w:p>
    <w:p>
      <w:pPr>
        <w:pStyle w:val="BodyText"/>
      </w:pPr>
      <w:r>
        <w:t xml:space="preserve">My academic foundation in Chemical Engineering from [University Name], combined with hands-on experience in process optimization and sustainable design, has equipped me with the technical proficiency and problem-solving mindset required to excel in this role. During my studies, I focused on renewable energy systems and waste valorization, which directly aligns with the Netherlands’ commitment to reducing carbon footprints and fostering a circular economy. This academic journey was further enriched by internships at [Previous Company/Organization], where I collaborated on projects involving catalytic conversion of biomass into biofuels and the development of low-emission manufacturing processes.</w:t>
      </w:r>
    </w:p>
    <w:p>
      <w:pPr>
        <w:pStyle w:val="BodyText"/>
      </w:pPr>
      <w:r>
        <w:t xml:space="preserve">The Netherlands, particularly Amsterdam, is renowned for its innovation in chemical engineering and environmental sustainability. Organizations such as [Local Company/Institution] have set benchmarks in integrating cutting-edge technologies with ecological responsibility—a vision that resonates deeply with my professional goals. I am particularly drawn to the opportunity to work within this vibrant ecosystem, where the synergy between academia, industry, and government drives groundbreaking solutions to global challenges. My ability to translate theoretical knowledge into practical applications, coupled with a keen understanding of regulatory frameworks in Europe, positions me as a strong candidate for this role.</w:t>
      </w:r>
    </w:p>
    <w:p>
      <w:pPr>
        <w:pStyle w:val="BodyText"/>
      </w:pPr>
      <w:r>
        <w:t xml:space="preserve">One of my most significant achievements as a chemical engineer was leading a team to design an energy-efficient distillation system for [Previous Project], which reduced energy consumption by 25% while maintaining product quality. This project required meticulous attention to detail, collaboration with cross-functional teams, and a deep understanding of thermodynamics and process control. Additionally, my research on biodegradable polymers for packaging applications earned recognition at the [Conference Name], highlighting my dedication to sustainable practices that align with the Netherlands’ environmental priorities.</w:t>
      </w:r>
    </w:p>
    <w:p>
      <w:pPr>
        <w:pStyle w:val="BodyText"/>
      </w:pPr>
      <w:r>
        <w:t xml:space="preserve">Amsterdam’s reputation as a hub for green innovation is further strengthened by its commitment to reducing greenhouse gas emissions and promoting clean technologies. As a chemical engineer, I am keen to contribute to initiatives that leverage advanced materials, process intensification, and digital tools such as AI-driven process modeling. The Netherlands’ investment in hydrogen energy and carbon capture technologies presents an exciting avenue for my expertise in reaction engineering and system design. I am particularly inspired by the work of [Local Research Institution or Company], which exemplifies how chemical engineering can drive a sustainable future.</w:t>
      </w:r>
    </w:p>
    <w:p>
      <w:pPr>
        <w:pStyle w:val="BodyText"/>
      </w:pPr>
      <w:r>
        <w:t xml:space="preserve">Beyond technical skills, I bring strong interpersonal and communication abilities that are essential for thriving in a collaborative, multicultural environment like Amsterdam. My proficiency in English and basic knowledge of Dutch enable me to engage effectively with diverse stakeholders, from engineers to policymakers. I am also fluent in using industry-standard software such as Aspen Plus, MATLAB, and AutoCAD, which I believe will allow me to quickly adapt to the workflows at [Company Name].</w:t>
      </w:r>
    </w:p>
    <w:p>
      <w:pPr>
        <w:pStyle w:val="BodyText"/>
      </w:pPr>
      <w:r>
        <w:t xml:space="preserve">The Netherlands Amsterdam offers a unique blend of historical charm and modern innovation—a place where tradition meets progress. As someone who values both creativity and precision, I am eager to contribute to a company that shares these principles. My career has been driven by a desire to solve complex problems while ensuring environmental stewardship, and I am confident that my background in chemical engineering, combined with my adaptability and passion for sustainability, will make me an asset to your team.</w:t>
      </w:r>
    </w:p>
    <w:p>
      <w:pPr>
        <w:pStyle w:val="BodyText"/>
      </w:pPr>
      <w:r>
        <w:t xml:space="preserve">I would welcome the opportunity to discuss how my skills and experiences align with the goals of [Company Name]. Thank you for considering my application. I look forward to the possibility of contributing to your organization’s mission of advancing chemical engineering solutions in the Netherlands Amsterda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Netherlands Amsterdam</dc:title>
  <dc:creator/>
  <dc:language>en</dc:language>
  <cp:keywords/>
  <dcterms:created xsi:type="dcterms:W3CDTF">2026-07-23T13:19:53Z</dcterms:created>
  <dcterms:modified xsi:type="dcterms:W3CDTF">2026-07-23T13:19:53Z</dcterms:modified>
</cp:coreProperties>
</file>

<file path=docProps/custom.xml><?xml version="1.0" encoding="utf-8"?>
<Properties xmlns="http://schemas.openxmlformats.org/officeDocument/2006/custom-properties" xmlns:vt="http://schemas.openxmlformats.org/officeDocument/2006/docPropsVTypes"/>
</file>